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5991" w:rsidRDefault="00C05991" w:rsidP="00954ECE">
      <w:pPr>
        <w:ind w:left="2552" w:firstLine="708"/>
      </w:pPr>
      <w:bookmarkStart w:id="0" w:name="_GoBack"/>
      <w:bookmarkEnd w:id="0"/>
    </w:p>
    <w:p w:rsidR="00790261" w:rsidRPr="00790261" w:rsidRDefault="00790261" w:rsidP="00790261">
      <w:pPr>
        <w:pStyle w:val="AralkYok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90261"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drawing>
          <wp:inline distT="0" distB="0" distL="0" distR="0" wp14:anchorId="6B8624FF" wp14:editId="14463E2E">
            <wp:extent cx="749935" cy="749935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935" cy="749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8003D" w:rsidRPr="00790261" w:rsidRDefault="00790261" w:rsidP="00790261">
      <w:pPr>
        <w:pStyle w:val="AralkYok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90261">
        <w:rPr>
          <w:rFonts w:ascii="Times New Roman" w:hAnsi="Times New Roman" w:cs="Times New Roman"/>
          <w:b/>
          <w:sz w:val="24"/>
          <w:szCs w:val="24"/>
        </w:rPr>
        <w:t>T.C.</w:t>
      </w:r>
    </w:p>
    <w:p w:rsidR="00790261" w:rsidRPr="000A7C9B" w:rsidRDefault="00790261" w:rsidP="00790261">
      <w:pPr>
        <w:pStyle w:val="AralkYok"/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A7C9B">
        <w:rPr>
          <w:rFonts w:ascii="Times New Roman" w:hAnsi="Times New Roman" w:cs="Times New Roman"/>
          <w:b/>
          <w:sz w:val="24"/>
          <w:szCs w:val="24"/>
        </w:rPr>
        <w:t>YAŞAR ÜNİVERSİTESİ</w:t>
      </w:r>
    </w:p>
    <w:p w:rsidR="00D8003D" w:rsidRDefault="00D8003D">
      <w:pPr>
        <w:rPr>
          <w:b/>
        </w:rPr>
      </w:pPr>
    </w:p>
    <w:p w:rsidR="00790261" w:rsidRDefault="00790261">
      <w:pPr>
        <w:rPr>
          <w:b/>
        </w:rPr>
      </w:pPr>
    </w:p>
    <w:p w:rsidR="00954ECE" w:rsidRPr="00954ECE" w:rsidRDefault="00954ECE">
      <w:pPr>
        <w:rPr>
          <w:b/>
        </w:rPr>
      </w:pPr>
      <w:r w:rsidRPr="00954ECE">
        <w:rPr>
          <w:b/>
        </w:rPr>
        <w:t>ENGELLİ ÖĞRENCİ BİRİMİ</w:t>
      </w:r>
    </w:p>
    <w:p w:rsidR="00954ECE" w:rsidRPr="00954ECE" w:rsidRDefault="00954ECE">
      <w:pPr>
        <w:rPr>
          <w:b/>
        </w:rPr>
      </w:pPr>
      <w:r w:rsidRPr="00954ECE">
        <w:rPr>
          <w:b/>
        </w:rPr>
        <w:t>Engelli Bireylere Yönelik Sınav Uygulamaları Taahhüt Belgesi</w:t>
      </w:r>
    </w:p>
    <w:p w:rsidR="00954ECE" w:rsidRDefault="00954ECE"/>
    <w:p w:rsidR="00954ECE" w:rsidRDefault="007E6A71" w:rsidP="00D8003D">
      <w:pPr>
        <w:jc w:val="both"/>
      </w:pPr>
      <w:r>
        <w:t>Yaşar Üniversitesi, “</w:t>
      </w:r>
      <w:r w:rsidRPr="007E6A71">
        <w:rPr>
          <w:i/>
          <w:u w:val="single"/>
        </w:rPr>
        <w:t>Engelli Öğrenciler Eğitim Öğretim ve Sınav Uygulamaları Usul ve Esasları</w:t>
      </w:r>
      <w:r>
        <w:t>” kapsamında okuyucu/işaretleyici/gözetmen/gölge öğretmen olarak görevlendirilmiş olduğum, a</w:t>
      </w:r>
      <w:r w:rsidR="00954ECE">
        <w:t xml:space="preserve">şağıda detayları yer alan dersin sınavı esnasınca </w:t>
      </w:r>
      <w:r w:rsidR="00D8003D">
        <w:t>sınav kurallarına uyarak, aday</w:t>
      </w:r>
      <w:r w:rsidR="00B71544">
        <w:t>a</w:t>
      </w:r>
      <w:r w:rsidR="00D8003D">
        <w:t xml:space="preserve">/öğrenciye </w:t>
      </w:r>
      <w:r w:rsidR="00695284">
        <w:t xml:space="preserve">sınav sorularının cevaplandırılmasına ilişkin </w:t>
      </w:r>
      <w:r w:rsidR="00D8003D">
        <w:t>herhangi bir yardımda bulunmayacağım hususunu taahhüt ederim.</w:t>
      </w:r>
    </w:p>
    <w:p w:rsidR="00D8003D" w:rsidRDefault="00D8003D" w:rsidP="00D8003D">
      <w:pPr>
        <w:jc w:val="both"/>
      </w:pPr>
    </w:p>
    <w:p w:rsidR="007E6A71" w:rsidRDefault="007E6A71" w:rsidP="00D8003D">
      <w:pPr>
        <w:jc w:val="both"/>
      </w:pPr>
    </w:p>
    <w:p w:rsidR="007E6A71" w:rsidRDefault="007E6A71" w:rsidP="00D8003D">
      <w:pPr>
        <w:jc w:val="both"/>
      </w:pPr>
    </w:p>
    <w:p w:rsidR="00D8003D" w:rsidRDefault="00D8003D" w:rsidP="00D8003D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7E6A71">
        <w:t xml:space="preserve">     </w:t>
      </w:r>
      <w:r>
        <w:t>İmza</w:t>
      </w:r>
    </w:p>
    <w:p w:rsidR="00D8003D" w:rsidRDefault="00D8003D" w:rsidP="00D8003D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Adı &amp; Soyadı</w:t>
      </w:r>
    </w:p>
    <w:p w:rsidR="007E6A71" w:rsidRDefault="007E6A71" w:rsidP="007E6A71">
      <w:pPr>
        <w:ind w:left="4248"/>
        <w:jc w:val="both"/>
      </w:pPr>
      <w:r>
        <w:t>(Okuyucu/İşaretleyici/Gözetmen/Gölge Öğretmen)</w:t>
      </w:r>
    </w:p>
    <w:p w:rsidR="00D8003D" w:rsidRDefault="00D8003D" w:rsidP="00D8003D">
      <w:pPr>
        <w:jc w:val="both"/>
      </w:pPr>
    </w:p>
    <w:p w:rsidR="00D8003D" w:rsidRDefault="00D8003D" w:rsidP="00D8003D">
      <w:pPr>
        <w:jc w:val="both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812"/>
        <w:gridCol w:w="1812"/>
        <w:gridCol w:w="2041"/>
        <w:gridCol w:w="1584"/>
        <w:gridCol w:w="1813"/>
      </w:tblGrid>
      <w:tr w:rsidR="00D8003D" w:rsidTr="00D8003D">
        <w:tc>
          <w:tcPr>
            <w:tcW w:w="1812" w:type="dxa"/>
          </w:tcPr>
          <w:p w:rsidR="00D8003D" w:rsidRDefault="00D8003D" w:rsidP="00D8003D">
            <w:r>
              <w:t>Öğrenci Adı/Soyadı ve Numarası</w:t>
            </w:r>
          </w:p>
        </w:tc>
        <w:tc>
          <w:tcPr>
            <w:tcW w:w="1812" w:type="dxa"/>
          </w:tcPr>
          <w:p w:rsidR="00D8003D" w:rsidRDefault="00D8003D" w:rsidP="00D8003D">
            <w:pPr>
              <w:jc w:val="both"/>
            </w:pPr>
          </w:p>
          <w:p w:rsidR="00D8003D" w:rsidRDefault="00D8003D" w:rsidP="00D8003D">
            <w:pPr>
              <w:jc w:val="both"/>
            </w:pPr>
            <w:r>
              <w:t>Bölüm/Program</w:t>
            </w:r>
          </w:p>
        </w:tc>
        <w:tc>
          <w:tcPr>
            <w:tcW w:w="2041" w:type="dxa"/>
          </w:tcPr>
          <w:p w:rsidR="00D8003D" w:rsidRDefault="00D8003D" w:rsidP="00D8003D">
            <w:pPr>
              <w:jc w:val="both"/>
            </w:pPr>
          </w:p>
          <w:p w:rsidR="00D8003D" w:rsidRDefault="00D8003D" w:rsidP="00D8003D">
            <w:pPr>
              <w:jc w:val="both"/>
            </w:pPr>
            <w:r>
              <w:t>Dersin Kodu ve Adı</w:t>
            </w:r>
          </w:p>
        </w:tc>
        <w:tc>
          <w:tcPr>
            <w:tcW w:w="1584" w:type="dxa"/>
          </w:tcPr>
          <w:p w:rsidR="00D8003D" w:rsidRDefault="00D8003D" w:rsidP="00D8003D">
            <w:pPr>
              <w:jc w:val="both"/>
            </w:pPr>
          </w:p>
          <w:p w:rsidR="00D8003D" w:rsidRDefault="00D8003D" w:rsidP="00D8003D">
            <w:pPr>
              <w:jc w:val="both"/>
            </w:pPr>
            <w:r>
              <w:t>Sınav Tarihi</w:t>
            </w:r>
          </w:p>
        </w:tc>
        <w:tc>
          <w:tcPr>
            <w:tcW w:w="1813" w:type="dxa"/>
          </w:tcPr>
          <w:p w:rsidR="00D8003D" w:rsidRDefault="00D8003D" w:rsidP="00D8003D">
            <w:pPr>
              <w:jc w:val="both"/>
            </w:pPr>
          </w:p>
          <w:p w:rsidR="00D8003D" w:rsidRDefault="00D8003D" w:rsidP="00D8003D">
            <w:pPr>
              <w:jc w:val="both"/>
            </w:pPr>
            <w:r>
              <w:t>Sınav Yeri ve Saati</w:t>
            </w:r>
          </w:p>
        </w:tc>
      </w:tr>
      <w:tr w:rsidR="00D8003D" w:rsidTr="00D8003D">
        <w:trPr>
          <w:trHeight w:val="850"/>
        </w:trPr>
        <w:tc>
          <w:tcPr>
            <w:tcW w:w="1812" w:type="dxa"/>
          </w:tcPr>
          <w:p w:rsidR="00D8003D" w:rsidRDefault="00D8003D" w:rsidP="00D8003D">
            <w:pPr>
              <w:jc w:val="both"/>
            </w:pPr>
          </w:p>
        </w:tc>
        <w:tc>
          <w:tcPr>
            <w:tcW w:w="1812" w:type="dxa"/>
          </w:tcPr>
          <w:p w:rsidR="00D8003D" w:rsidRDefault="00D8003D" w:rsidP="00D8003D">
            <w:pPr>
              <w:jc w:val="both"/>
            </w:pPr>
          </w:p>
        </w:tc>
        <w:tc>
          <w:tcPr>
            <w:tcW w:w="2041" w:type="dxa"/>
          </w:tcPr>
          <w:p w:rsidR="00D8003D" w:rsidRDefault="00D8003D" w:rsidP="00D8003D">
            <w:pPr>
              <w:jc w:val="both"/>
            </w:pPr>
          </w:p>
        </w:tc>
        <w:tc>
          <w:tcPr>
            <w:tcW w:w="1584" w:type="dxa"/>
          </w:tcPr>
          <w:p w:rsidR="00D8003D" w:rsidRDefault="00D8003D" w:rsidP="00D8003D">
            <w:pPr>
              <w:jc w:val="both"/>
            </w:pPr>
          </w:p>
        </w:tc>
        <w:tc>
          <w:tcPr>
            <w:tcW w:w="1813" w:type="dxa"/>
          </w:tcPr>
          <w:p w:rsidR="00D8003D" w:rsidRDefault="00D8003D" w:rsidP="00D8003D">
            <w:pPr>
              <w:jc w:val="both"/>
            </w:pPr>
          </w:p>
        </w:tc>
      </w:tr>
    </w:tbl>
    <w:p w:rsidR="00D8003D" w:rsidRDefault="00D8003D" w:rsidP="00D8003D">
      <w:pPr>
        <w:jc w:val="both"/>
      </w:pPr>
    </w:p>
    <w:p w:rsidR="00D8003D" w:rsidRDefault="00D8003D" w:rsidP="00D8003D">
      <w:pPr>
        <w:jc w:val="both"/>
      </w:pPr>
    </w:p>
    <w:sectPr w:rsidR="00D8003D" w:rsidSect="00954ECE"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DSzMDUxMjU1sjRU0lEKTi0uzszPAykwrAUAISYyQiwAAAA="/>
  </w:docVars>
  <w:rsids>
    <w:rsidRoot w:val="00B430AA"/>
    <w:rsid w:val="00376B3D"/>
    <w:rsid w:val="00695284"/>
    <w:rsid w:val="00790261"/>
    <w:rsid w:val="007E6A71"/>
    <w:rsid w:val="00954ECE"/>
    <w:rsid w:val="00B430AA"/>
    <w:rsid w:val="00B71544"/>
    <w:rsid w:val="00C05991"/>
    <w:rsid w:val="00D80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9C427CD-FF50-404D-B654-776C64701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800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rsid w:val="0079026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</dc:creator>
  <cp:keywords/>
  <dc:description/>
  <cp:lastModifiedBy>Özge Can</cp:lastModifiedBy>
  <cp:revision>2</cp:revision>
  <dcterms:created xsi:type="dcterms:W3CDTF">2022-12-20T12:21:00Z</dcterms:created>
  <dcterms:modified xsi:type="dcterms:W3CDTF">2022-12-20T12:21:00Z</dcterms:modified>
</cp:coreProperties>
</file>